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orea,</w:t>
      </w:r>
      <w:r>
        <w:t xml:space="preserve"> </w:t>
      </w:r>
      <w:r>
        <w:t xml:space="preserve">Rep. 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Korea, Rep. received a score of 88.3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Korea, Rep.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orea, Rep. received a score of</w:t>
      </w:r>
      <w:r>
        <w:t xml:space="preserve"> </w:t>
      </w:r>
      <w:r>
        <w:rPr>
          <w:b/>
        </w:rPr>
        <w:t xml:space="preserve">93.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Korea, Rep. received a score of 75.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Korea, Rep. received a score of 82.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Korea, Rep. received a score of 9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Korea, Rep.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Korea, Rep.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Korea, Rep. received a score of 0.8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Korea, Rep.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Korea, Rep.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Korea, Rep.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Korea, Rep.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Korea, Rep.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Korea, Rep. received a score of 1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Korea, Rep.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Korea, Rep.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Korea, Rep. received a score of 0.9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Korea,%20Rep.%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Korea,%20Rep.%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Korea,%20Rep.%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Korea,%20Rep.%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Korea,%20Rep.%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Korea,%20Rep.%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Korea,%20Rep.%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Korea,%20Rep.%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Korea,%20Rep.%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Korea,%20Rep.%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Korea,%20Rep.%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Korea,%20Rep.%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Korea,%20Rep.%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Korea,%20Rep.%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Korea,%20Rep.%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Korea,%20Rep.%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Korea,%20Rep.%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rea, Rep.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201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1997,1998,1999,2000,2001,2002,2003,2004,2005,2006,2007,2008,2009,2010,2011,2012,2013,2014,2015,2016,2017,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2001, 2005, 2007, 2008, 2009, 2010, 2011, 2012, 2013, 2014, 2015, 2016, 2017,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rea, Rep.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rea, Rep. Country Report</dc:title>
  <dc:creator>SPI Team</dc:creator>
  <cp:keywords/>
  <dcterms:created xsi:type="dcterms:W3CDTF">2021-05-25T15:41:55Z</dcterms:created>
  <dcterms:modified xsi:type="dcterms:W3CDTF">2021-05-25T15: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